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rPr>
          <w:bCs/>
          <w:b/>
        </w:rPr>
        <w:t xml:space="preserve">[Hiring Manager's Name]</w:t>
      </w:r>
      <w:r>
        <w:br/>
      </w:r>
      <w:r>
        <w:t xml:space="preserve">[Salon or Business Name]</w:t>
      </w:r>
      <w:r>
        <w:br/>
      </w:r>
      <w:r>
        <w:t xml:space="preserve">[Salon Address]</w:t>
      </w:r>
      <w:r>
        <w:br/>
      </w:r>
      <w:r>
        <w:t xml:space="preserve">[City, Postcode]</w:t>
      </w:r>
    </w:p>
    <w:bookmarkStart w:id="24" w:name="dear-hiring-managers-name"/>
    <w:p>
      <w:pPr>
        <w:pStyle w:val="Heading2"/>
      </w:pPr>
      <w:r>
        <w:t xml:space="preserve">Dear [Hiring Manager's Name],</w:t>
      </w:r>
    </w:p>
    <w:p>
      <w:pPr>
        <w:pStyle w:val="FirstParagraph"/>
      </w:pPr>
      <w:r>
        <w:t xml:space="preserve">As a passionate and experienced Hairdresser with a deep understanding of the dynamic beauty industry in New Zealand Auckland, I am excited to apply for the Hairdresser position at [Salon or Business Name]. My commitment to delivering exceptional haircare services, combined with my dedication to staying current with global trends and local preferences, makes me a strong candidate for this opportunity. I am eager to contribute my skills, creativity, and enthusiasm to your team while growing within the vibrant community of Auckland.</w:t>
      </w:r>
    </w:p>
    <w:p>
      <w:pPr>
        <w:pStyle w:val="BodyText"/>
      </w:pPr>
      <w:r>
        <w:t xml:space="preserve">Having worked in the hairdressing sector for over [X years], I have developed a comprehensive skill set that includes advanced cutting techniques, color correction, and styling for diverse hair types. My expertise spans from classic salon services to modern, innovative looks that cater to the unique needs of clients in New Zealand Auckland. Whether it’s a high-fashion haircut or a casual touch-up, I prioritize precision, attention to detail, and client satisfaction—values that align perfectly with the standards of excellence expected in this region.</w:t>
      </w:r>
    </w:p>
    <w:bookmarkStart w:id="20" w:name="why-new-zealand-auckland"/>
    <w:p>
      <w:pPr>
        <w:pStyle w:val="Heading3"/>
      </w:pPr>
      <w:r>
        <w:t xml:space="preserve">Why New Zealand Auckland?</w:t>
      </w:r>
    </w:p>
    <w:p>
      <w:pPr>
        <w:pStyle w:val="FirstParagraph"/>
      </w:pPr>
      <w:r>
        <w:t xml:space="preserve">New Zealand Auckland is a city where cultural diversity meets artistic innovation. As a Hairdresser, I have always been inspired by the opportunity to work with clients from all walks of life, each bringing their own story and style. In Auckland, this diversity translates into a rich tapestry of haircare needs and preferences, which I have consistently embraced throughout my career. My ability to adapt to different textures, colors, and styling techniques ensures that every client leaves feeling confident and satisfied.</w:t>
      </w:r>
    </w:p>
    <w:p>
      <w:pPr>
        <w:pStyle w:val="BodyText"/>
      </w:pPr>
      <w:r>
        <w:t xml:space="preserve">Furthermore, the beauty industry in New Zealand is known for its emphasis on sustainability and ethical practices. I am proud to align with these values by using eco-friendly products and minimizing waste in my work. This commitment not only reflects my professionalism but also resonates with the environmentally conscious clientele of Auckland, where many salons prioritize green initiatives.</w:t>
      </w:r>
    </w:p>
    <w:bookmarkEnd w:id="20"/>
    <w:bookmarkStart w:id="21" w:name="professional-experience-and-skills"/>
    <w:p>
      <w:pPr>
        <w:pStyle w:val="Heading3"/>
      </w:pPr>
      <w:r>
        <w:t xml:space="preserve">Professional Experience and Skills</w:t>
      </w:r>
    </w:p>
    <w:p>
      <w:pPr>
        <w:pStyle w:val="FirstParagraph"/>
      </w:pPr>
      <w:r>
        <w:t xml:space="preserve">Throughout my career, I have worked in both independent salons and larger chain establishments, allowing me to refine my craft while gaining exposure to different work environments. At [Previous Salon Name], I was responsible for managing a high volume of clients while maintaining the highest standards of hygiene and service quality. My ability to multitask under pressure, coupled with strong communication skills, enabled me to build long-term relationships with loyal customers.</w:t>
      </w:r>
    </w:p>
    <w:p>
      <w:pPr>
        <w:pStyle w:val="BodyText"/>
      </w:pPr>
      <w:r>
        <w:t xml:space="preserve">I am proficient in the latest hairdressing techniques, including balayage, keratin treatments, and precision cutting. I also stay updated on industry trends through continuous education and workshops. For instance, I recently completed a certification in [specific technique or course], which enhanced my ability to provide personalized solutions for clients seeking unique styles. My portfolio includes a wide range of looks, from natural textures to bold color transformations, all tailored to individual preferences.</w:t>
      </w:r>
    </w:p>
    <w:p>
      <w:pPr>
        <w:pStyle w:val="BodyText"/>
      </w:pPr>
      <w:r>
        <w:t xml:space="preserve">In addition to technical skills, I am dedicated to providing exceptional customer service. I believe that a Hairdresser is not just a stylist but also a trusted advisor who helps clients feel their best. My approach is rooted in listening—understanding each client’s lifestyle, goals, and concerns—to deliver results that exceed expectations.</w:t>
      </w:r>
    </w:p>
    <w:bookmarkEnd w:id="21"/>
    <w:bookmarkStart w:id="22" w:name="why-salon-or-business-name"/>
    <w:p>
      <w:pPr>
        <w:pStyle w:val="Heading3"/>
      </w:pPr>
      <w:r>
        <w:t xml:space="preserve">Why [Salon or Business Name]?</w:t>
      </w:r>
    </w:p>
    <w:p>
      <w:pPr>
        <w:pStyle w:val="FirstParagraph"/>
      </w:pPr>
      <w:r>
        <w:t xml:space="preserve">I am particularly drawn to [Salon or Business Name] because of its reputation for innovation and community engagement. Your commitment to excellence and customer-centric values mirrors my own professional philosophy. I admire how your salon fosters a collaborative environment where creativity thrives, and I am eager to contribute my energy and expertise to support this culture.</w:t>
      </w:r>
    </w:p>
    <w:p>
      <w:pPr>
        <w:pStyle w:val="BodyText"/>
      </w:pPr>
      <w:r>
        <w:t xml:space="preserve">Auckland’s beauty landscape is constantly evolving, and I am excited about the opportunity to grow alongside your team. Whether it’s experimenting with new trends or maintaining the trust of long-time clients, I am confident that my skills and passion for hairdressing will make me a valuable asset to your salon.</w:t>
      </w:r>
    </w:p>
    <w:bookmarkEnd w:id="22"/>
    <w:bookmarkStart w:id="23" w:name="closing"/>
    <w:p>
      <w:pPr>
        <w:pStyle w:val="Heading3"/>
      </w:pPr>
      <w:r>
        <w:t xml:space="preserve">Closing</w:t>
      </w:r>
    </w:p>
    <w:p>
      <w:pPr>
        <w:pStyle w:val="FirstParagraph"/>
      </w:pPr>
      <w:r>
        <w:t xml:space="preserve">Thank you for considering my application. I would welcome the chance to discuss how my background, skills, and enthusiasm align with the goals of [Salon or Business Name]. Please feel free to contact me at [Your Phone Number] or [Your Email Address] at your convenience. I look forward to the possibility of contributing to your team and helping elevate the hairdressing experience in New Zealand Auckland.</w:t>
      </w:r>
    </w:p>
    <w:p>
      <w:pPr>
        <w:pStyle w:val="BodyText"/>
      </w:pPr>
      <w:r>
        <w:t xml:space="preserve">Sincerely,</w:t>
      </w:r>
      <w:r>
        <w:br/>
      </w:r>
      <w:r>
        <w:rPr>
          <w:bCs/>
          <w:b/>
        </w:rPr>
        <w:t xml:space="preserve">[Your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New Zealand Auckland</dc:title>
  <dc:creator/>
  <dc:language>en</dc:language>
  <cp:keywords/>
  <dcterms:created xsi:type="dcterms:W3CDTF">2026-07-24T18:53:45Z</dcterms:created>
  <dcterms:modified xsi:type="dcterms:W3CDTF">2026-07-24T18:53:45Z</dcterms:modified>
</cp:coreProperties>
</file>

<file path=docProps/custom.xml><?xml version="1.0" encoding="utf-8"?>
<Properties xmlns="http://schemas.openxmlformats.org/officeDocument/2006/custom-properties" xmlns:vt="http://schemas.openxmlformats.org/officeDocument/2006/docPropsVTypes"/>
</file>